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88558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38035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05813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51111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66915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22762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52874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86463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46357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60208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891521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827567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016375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899447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928634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898526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972635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888556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944604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928634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875670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4032250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4010466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901945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966715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907923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814385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853638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4006533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879991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951402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988486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4000500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948545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Еюбоглу Тимур НПИбд-01-22</dc:creator>
  <dc:language>ru-RU</dc:language>
  <cp:keywords/>
  <dcterms:created xsi:type="dcterms:W3CDTF">2023-03-20T09:17:55Z</dcterms:created>
  <dcterms:modified xsi:type="dcterms:W3CDTF">2023-03-20T09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